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1369" w:tblpY="553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163803" w14:paraId="3C770F55" w14:textId="77777777" w:rsidTr="00F5231B">
        <w:tc>
          <w:tcPr>
            <w:tcW w:w="9016" w:type="dxa"/>
          </w:tcPr>
          <w:p w14:paraId="77A97EEC" w14:textId="7CCB64B1" w:rsidR="00163803" w:rsidRPr="001A3416" w:rsidRDefault="00163803" w:rsidP="00F5231B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1A3416">
              <w:rPr>
                <w:rFonts w:cstheme="minorHAnsi"/>
                <w:b/>
                <w:bCs/>
                <w:color w:val="000000" w:themeColor="text1"/>
              </w:rPr>
              <w:t>Sprint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number</w:t>
            </w:r>
            <w:r w:rsidRPr="001A3416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996C8B" w:rsidRPr="001A3416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</w:tr>
      <w:tr w:rsidR="00163803" w14:paraId="0E7214B9" w14:textId="77777777" w:rsidTr="00F5231B">
        <w:tc>
          <w:tcPr>
            <w:tcW w:w="9016" w:type="dxa"/>
          </w:tcPr>
          <w:p w14:paraId="14334887" w14:textId="1ABD92E7" w:rsidR="00163803" w:rsidRPr="001A3416" w:rsidRDefault="00163803" w:rsidP="00F5231B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1A3416">
              <w:rPr>
                <w:rFonts w:cstheme="minorHAnsi"/>
                <w:b/>
                <w:bCs/>
                <w:color w:val="000000" w:themeColor="text1"/>
              </w:rPr>
              <w:t>Date</w:t>
            </w:r>
            <w:r w:rsidR="00322C52" w:rsidRPr="001A3416">
              <w:rPr>
                <w:rFonts w:cstheme="minorHAnsi"/>
                <w:b/>
                <w:bCs/>
                <w:color w:val="000000" w:themeColor="text1"/>
              </w:rPr>
              <w:t>s</w:t>
            </w:r>
            <w:r w:rsidRPr="001A3416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996C8B" w:rsidRPr="001A3416">
              <w:rPr>
                <w:rFonts w:cstheme="minorHAnsi"/>
                <w:b/>
                <w:bCs/>
                <w:color w:val="000000" w:themeColor="text1"/>
              </w:rPr>
              <w:t>21/01/2022-</w:t>
            </w:r>
            <w:r w:rsidR="00F10E96" w:rsidRPr="001A3416">
              <w:rPr>
                <w:rFonts w:cstheme="minorHAnsi"/>
                <w:b/>
                <w:bCs/>
                <w:color w:val="000000" w:themeColor="text1"/>
              </w:rPr>
              <w:t>28/01</w:t>
            </w:r>
            <w:r w:rsidR="00136FB4" w:rsidRPr="001A3416">
              <w:rPr>
                <w:rFonts w:cstheme="minorHAnsi"/>
                <w:b/>
                <w:bCs/>
                <w:color w:val="000000" w:themeColor="text1"/>
              </w:rPr>
              <w:t>/2022</w:t>
            </w:r>
          </w:p>
        </w:tc>
      </w:tr>
      <w:tr w:rsidR="00163803" w14:paraId="3FB2BD7E" w14:textId="77777777" w:rsidTr="00F5231B">
        <w:tc>
          <w:tcPr>
            <w:tcW w:w="9016" w:type="dxa"/>
          </w:tcPr>
          <w:p w14:paraId="10E51712" w14:textId="3BF60CB5" w:rsidR="00163803" w:rsidRPr="001A3416" w:rsidRDefault="00163803" w:rsidP="00F5231B">
            <w:pPr>
              <w:rPr>
                <w:rFonts w:cstheme="minorHAnsi"/>
                <w:b/>
                <w:bCs/>
              </w:rPr>
            </w:pPr>
            <w:r w:rsidRPr="001A3416">
              <w:rPr>
                <w:rFonts w:cstheme="minorHAnsi"/>
                <w:b/>
                <w:bCs/>
              </w:rPr>
              <w:t>S</w:t>
            </w:r>
            <w:r w:rsidR="00E24673" w:rsidRPr="001A3416">
              <w:rPr>
                <w:rFonts w:cstheme="minorHAnsi"/>
                <w:b/>
                <w:bCs/>
              </w:rPr>
              <w:t>crum</w:t>
            </w:r>
            <w:r w:rsidRPr="001A3416">
              <w:rPr>
                <w:rFonts w:cstheme="minorHAnsi"/>
                <w:b/>
                <w:bCs/>
              </w:rPr>
              <w:t xml:space="preserve"> Master: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223038" w:rsidRPr="001A3416">
              <w:rPr>
                <w:rFonts w:cstheme="minorHAnsi"/>
                <w:b/>
                <w:bCs/>
                <w:color w:val="000000" w:themeColor="text1"/>
              </w:rPr>
              <w:t>Khalid Heath</w:t>
            </w:r>
          </w:p>
        </w:tc>
      </w:tr>
      <w:tr w:rsidR="000304C2" w14:paraId="15FB34FD" w14:textId="77777777" w:rsidTr="00F5231B">
        <w:tc>
          <w:tcPr>
            <w:tcW w:w="9016" w:type="dxa"/>
          </w:tcPr>
          <w:p w14:paraId="0E10F297" w14:textId="77777777" w:rsidR="001A3416" w:rsidRPr="00457D97" w:rsidRDefault="001A3416" w:rsidP="001A3416">
            <w:pPr>
              <w:rPr>
                <w:b/>
                <w:bCs/>
              </w:rPr>
            </w:pPr>
            <w:r w:rsidRPr="00457D97">
              <w:rPr>
                <w:b/>
                <w:bCs/>
              </w:rPr>
              <w:t>Tasks set for the Sprint (Sprint Backlog):</w:t>
            </w:r>
          </w:p>
          <w:p w14:paraId="3B373A36" w14:textId="77777777" w:rsidR="001A3416" w:rsidRPr="00457D97" w:rsidRDefault="001A3416" w:rsidP="001A3416"/>
          <w:p w14:paraId="50C0FBAA" w14:textId="77777777" w:rsidR="001A3416" w:rsidRPr="00C40D0B" w:rsidRDefault="001A3416" w:rsidP="001A3416">
            <w:pPr>
              <w:rPr>
                <w:b/>
                <w:bCs/>
              </w:rPr>
            </w:pPr>
            <w:r w:rsidRPr="00C40D0B">
              <w:rPr>
                <w:b/>
                <w:bCs/>
              </w:rPr>
              <w:t>Task 1. Continue working on individual elements for the game:</w:t>
            </w:r>
          </w:p>
          <w:p w14:paraId="16837EA1" w14:textId="132A18ED" w:rsidR="001A3416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  <w:r w:rsidRPr="001A3416">
              <w:rPr>
                <w:rFonts w:cstheme="minorHAnsi"/>
                <w:color w:val="000000" w:themeColor="text1"/>
              </w:rPr>
              <w:t>3D Models for the turrets will be developed</w:t>
            </w:r>
          </w:p>
          <w:p w14:paraId="4D9DA01C" w14:textId="6F639E78" w:rsidR="001A3416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Pr="00520707">
              <w:rPr>
                <w:rFonts w:ascii="Jokerman" w:hAnsi="Jokerman"/>
                <w:color w:val="000000" w:themeColor="text1"/>
              </w:rPr>
              <w:t xml:space="preserve"> </w:t>
            </w:r>
            <w:r w:rsidR="00F902F6">
              <w:rPr>
                <w:rFonts w:cstheme="minorHAnsi"/>
                <w:color w:val="000000" w:themeColor="text1"/>
              </w:rPr>
              <w:t>B</w:t>
            </w:r>
            <w:r w:rsidRPr="001A3416">
              <w:rPr>
                <w:rFonts w:cstheme="minorHAnsi"/>
                <w:color w:val="000000" w:themeColor="text1"/>
              </w:rPr>
              <w:t>egin developing the final versions of the enemy 2D sprites</w:t>
            </w:r>
          </w:p>
          <w:p w14:paraId="33141FCC" w14:textId="415F8762" w:rsidR="001A3416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1A3416">
              <w:rPr>
                <w:b/>
                <w:bCs/>
              </w:rPr>
              <w:t>Khalid</w:t>
            </w:r>
            <w:r w:rsidRPr="001A3416">
              <w:t xml:space="preserve">: </w:t>
            </w:r>
            <w:r w:rsidR="00F902F6">
              <w:t>C</w:t>
            </w:r>
            <w:r w:rsidRPr="001A3416">
              <w:t>reating the maps for the levels</w:t>
            </w:r>
          </w:p>
          <w:p w14:paraId="2614B5D8" w14:textId="1E62A1C0" w:rsidR="001A3416" w:rsidRPr="00457D97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  <w:r w:rsidRPr="00520707">
              <w:rPr>
                <w:rFonts w:ascii="Jokerman" w:hAnsi="Jokerman"/>
                <w:color w:val="000000" w:themeColor="text1"/>
              </w:rPr>
              <w:t xml:space="preserve"> </w:t>
            </w:r>
            <w:r w:rsidR="00F902F6">
              <w:rPr>
                <w:rFonts w:cstheme="minorHAnsi"/>
                <w:color w:val="000000" w:themeColor="text1"/>
              </w:rPr>
              <w:t>T</w:t>
            </w:r>
            <w:r w:rsidRPr="001A3416">
              <w:rPr>
                <w:rFonts w:cstheme="minorHAnsi"/>
                <w:color w:val="000000" w:themeColor="text1"/>
              </w:rPr>
              <w:t>ower placement script</w:t>
            </w:r>
          </w:p>
          <w:p w14:paraId="3B71B6EF" w14:textId="1483D421" w:rsidR="001045E5" w:rsidRPr="00520707" w:rsidRDefault="001045E5" w:rsidP="001045E5">
            <w:pPr>
              <w:rPr>
                <w:color w:val="000000" w:themeColor="text1"/>
              </w:rPr>
            </w:pPr>
          </w:p>
          <w:p w14:paraId="3408ED2C" w14:textId="77777777" w:rsidR="001B355B" w:rsidRDefault="001B355B" w:rsidP="00F5231B"/>
          <w:p w14:paraId="557F76BE" w14:textId="77777777" w:rsidR="001B355B" w:rsidRPr="000304C2" w:rsidRDefault="001B355B" w:rsidP="00F5231B"/>
        </w:tc>
      </w:tr>
      <w:tr w:rsidR="000304C2" w14:paraId="00107575" w14:textId="77777777" w:rsidTr="00F5231B">
        <w:tc>
          <w:tcPr>
            <w:tcW w:w="9016" w:type="dxa"/>
          </w:tcPr>
          <w:p w14:paraId="0224D362" w14:textId="274AD33D" w:rsidR="000304C2" w:rsidRDefault="008426BA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rint Review - </w:t>
            </w:r>
            <w:r w:rsidR="00C86E11">
              <w:rPr>
                <w:b/>
                <w:bCs/>
              </w:rPr>
              <w:t>Report on what has been done</w:t>
            </w:r>
            <w:r w:rsidR="007A305A">
              <w:rPr>
                <w:b/>
                <w:bCs/>
              </w:rPr>
              <w:t xml:space="preserve"> and how</w:t>
            </w:r>
            <w:r w:rsidR="00C86E11">
              <w:rPr>
                <w:b/>
                <w:bCs/>
              </w:rPr>
              <w:t xml:space="preserve">: </w:t>
            </w:r>
          </w:p>
          <w:p w14:paraId="7C96A3CC" w14:textId="40473119" w:rsidR="00924D2B" w:rsidRDefault="00924D2B" w:rsidP="00F5231B">
            <w:pPr>
              <w:rPr>
                <w:b/>
                <w:bCs/>
              </w:rPr>
            </w:pPr>
          </w:p>
          <w:p w14:paraId="6C84FCEC" w14:textId="7751B729" w:rsidR="00924D2B" w:rsidRPr="00F10E96" w:rsidRDefault="00F10E96" w:rsidP="00924D2B">
            <w:pPr>
              <w:rPr>
                <w:lang w:val="en-US"/>
              </w:rPr>
            </w:pPr>
            <w:r w:rsidRPr="00F10E96">
              <w:rPr>
                <w:lang w:val="en-US"/>
              </w:rPr>
              <w:t>Sprint Review was carried out on the 28</w:t>
            </w:r>
            <w:r w:rsidRPr="00F10E96">
              <w:rPr>
                <w:vertAlign w:val="superscript"/>
                <w:lang w:val="en-US"/>
              </w:rPr>
              <w:t>th</w:t>
            </w:r>
            <w:r w:rsidRPr="00F10E96">
              <w:rPr>
                <w:lang w:val="en-US"/>
              </w:rPr>
              <w:t xml:space="preserve"> of January with all in attendance</w:t>
            </w:r>
          </w:p>
          <w:p w14:paraId="0C7A16CE" w14:textId="77777777" w:rsidR="00924D2B" w:rsidRPr="00F10E96" w:rsidRDefault="00924D2B" w:rsidP="00924D2B">
            <w:pPr>
              <w:rPr>
                <w:lang w:val="en-US"/>
              </w:rPr>
            </w:pPr>
          </w:p>
          <w:p w14:paraId="06336194" w14:textId="0F9C8342" w:rsidR="00924D2B" w:rsidRPr="00F10E96" w:rsidRDefault="00F10E96" w:rsidP="00F5231B">
            <w:pPr>
              <w:rPr>
                <w:lang w:val="en-US"/>
              </w:rPr>
            </w:pPr>
            <w:r w:rsidRPr="00F10E96">
              <w:rPr>
                <w:lang w:val="en-US"/>
              </w:rPr>
              <w:t>Louis completed the turret and wave spawner scripts ahead of schedule</w:t>
            </w:r>
          </w:p>
          <w:p w14:paraId="026433C7" w14:textId="592300A1" w:rsidR="00F10E96" w:rsidRPr="00F10E96" w:rsidRDefault="00F10E96" w:rsidP="00F5231B">
            <w:pPr>
              <w:rPr>
                <w:lang w:val="en-US"/>
              </w:rPr>
            </w:pPr>
          </w:p>
          <w:p w14:paraId="2EDC0831" w14:textId="4CE51145" w:rsidR="00F10E96" w:rsidRPr="00F10E96" w:rsidRDefault="00F10E96" w:rsidP="00F5231B">
            <w:pPr>
              <w:rPr>
                <w:lang w:val="en-US"/>
              </w:rPr>
            </w:pPr>
            <w:r w:rsidRPr="00F10E96">
              <w:rPr>
                <w:lang w:val="en-US"/>
              </w:rPr>
              <w:t>Khalid instead began work on the main menu for the game</w:t>
            </w:r>
          </w:p>
          <w:p w14:paraId="0AD458D0" w14:textId="0F5FE7C0" w:rsidR="00F10E96" w:rsidRPr="00F10E96" w:rsidRDefault="00F10E96" w:rsidP="00F5231B">
            <w:pPr>
              <w:rPr>
                <w:lang w:val="en-US"/>
              </w:rPr>
            </w:pPr>
          </w:p>
          <w:p w14:paraId="6D4A6F76" w14:textId="282C77A2" w:rsidR="00F10E96" w:rsidRPr="00F10E96" w:rsidRDefault="00F10E96" w:rsidP="00F5231B">
            <w:pPr>
              <w:rPr>
                <w:lang w:val="en-US"/>
              </w:rPr>
            </w:pPr>
            <w:r w:rsidRPr="00F10E96">
              <w:rPr>
                <w:lang w:val="en-US"/>
              </w:rPr>
              <w:t>Marco came up with prototypes for the turrets</w:t>
            </w:r>
          </w:p>
          <w:p w14:paraId="4CF64D27" w14:textId="1FFAC010" w:rsidR="00F10E96" w:rsidRPr="00F10E96" w:rsidRDefault="00F10E96" w:rsidP="00F5231B">
            <w:pPr>
              <w:rPr>
                <w:lang w:val="en-US"/>
              </w:rPr>
            </w:pPr>
          </w:p>
          <w:p w14:paraId="71A6F90E" w14:textId="17B90BC8" w:rsidR="00F10E96" w:rsidRPr="00F10E96" w:rsidRDefault="00F10E96" w:rsidP="00F5231B">
            <w:pPr>
              <w:rPr>
                <w:b/>
                <w:bCs/>
              </w:rPr>
            </w:pPr>
            <w:r w:rsidRPr="00F10E96">
              <w:rPr>
                <w:lang w:val="en-US"/>
              </w:rPr>
              <w:t>Chloe made progress on high fidelity sprites for the enemies</w:t>
            </w:r>
          </w:p>
          <w:p w14:paraId="59CE1311" w14:textId="77777777" w:rsidR="001B355B" w:rsidRDefault="001B355B" w:rsidP="00F5231B"/>
          <w:p w14:paraId="51BE636C" w14:textId="77777777" w:rsidR="001B355B" w:rsidRDefault="001B355B" w:rsidP="00F5231B"/>
          <w:p w14:paraId="0CEE7819" w14:textId="77777777" w:rsidR="001B355B" w:rsidRDefault="001B355B" w:rsidP="00F5231B"/>
          <w:p w14:paraId="33822229" w14:textId="77777777" w:rsidR="001B355B" w:rsidRDefault="001B355B" w:rsidP="00F5231B"/>
          <w:p w14:paraId="226558E3" w14:textId="77777777" w:rsidR="000304C2" w:rsidRDefault="000304C2" w:rsidP="00F5231B"/>
          <w:p w14:paraId="250FB5B6" w14:textId="77777777" w:rsidR="000304C2" w:rsidRDefault="000304C2" w:rsidP="00F5231B"/>
          <w:p w14:paraId="66BAD843" w14:textId="77777777" w:rsidR="000304C2" w:rsidRDefault="000304C2" w:rsidP="00F5231B"/>
          <w:p w14:paraId="290777AE" w14:textId="77777777" w:rsidR="000304C2" w:rsidRDefault="000304C2" w:rsidP="00F5231B"/>
          <w:p w14:paraId="1E8712EC" w14:textId="77777777" w:rsidR="000304C2" w:rsidRDefault="000304C2" w:rsidP="00F5231B"/>
          <w:p w14:paraId="3EEDB0DD" w14:textId="77777777" w:rsidR="000304C2" w:rsidRDefault="000304C2" w:rsidP="00F5231B"/>
          <w:p w14:paraId="3FA6F2EA" w14:textId="77777777" w:rsidR="001B355B" w:rsidRDefault="001B355B" w:rsidP="00F5231B"/>
          <w:p w14:paraId="02C1D2AE" w14:textId="77777777" w:rsidR="001B355B" w:rsidRDefault="001B355B" w:rsidP="00F5231B"/>
          <w:p w14:paraId="60BBFE41" w14:textId="77777777" w:rsidR="001B355B" w:rsidRDefault="001B355B" w:rsidP="00F5231B"/>
          <w:p w14:paraId="2715E16D" w14:textId="77777777" w:rsidR="001B355B" w:rsidRDefault="001B355B" w:rsidP="00F5231B"/>
          <w:p w14:paraId="0D75ECF7" w14:textId="77777777" w:rsidR="001B355B" w:rsidRPr="000304C2" w:rsidRDefault="001B355B" w:rsidP="00F5231B"/>
        </w:tc>
      </w:tr>
    </w:tbl>
    <w:p w14:paraId="080FCA06" w14:textId="23EDE51F" w:rsidR="00996C8B" w:rsidRDefault="00F5231B" w:rsidP="00F5231B">
      <w:pPr>
        <w:jc w:val="center"/>
        <w:rPr>
          <w:b/>
        </w:rPr>
      </w:pPr>
      <w:r w:rsidRPr="00F5231B">
        <w:rPr>
          <w:b/>
        </w:rPr>
        <w:t>SPRINT REPORT</w:t>
      </w:r>
    </w:p>
    <w:p w14:paraId="006E5F5C" w14:textId="754FA0EB" w:rsidR="00996C8B" w:rsidRPr="00F5231B" w:rsidRDefault="00996C8B" w:rsidP="00996C8B">
      <w:pPr>
        <w:rPr>
          <w:b/>
        </w:rPr>
      </w:pPr>
    </w:p>
    <w:p w14:paraId="54824069" w14:textId="77777777" w:rsidR="0046297C" w:rsidRPr="00F5231B" w:rsidRDefault="00F902F6" w:rsidP="00F10E96">
      <w:pPr>
        <w:rPr>
          <w:b/>
        </w:rPr>
      </w:pPr>
    </w:p>
    <w:sectPr w:rsidR="0046297C" w:rsidRPr="00F52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okerman">
    <w:altName w:val="Jokerman"/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C06CB"/>
    <w:multiLevelType w:val="hybridMultilevel"/>
    <w:tmpl w:val="68223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MDQ2NDEyMLEwMjJQ0lEKTi0uzszPAykwrAUAPP0WFSwAAAA="/>
  </w:docVars>
  <w:rsids>
    <w:rsidRoot w:val="00243F56"/>
    <w:rsid w:val="00027215"/>
    <w:rsid w:val="000304C2"/>
    <w:rsid w:val="001045E5"/>
    <w:rsid w:val="00136FB4"/>
    <w:rsid w:val="00160582"/>
    <w:rsid w:val="00163803"/>
    <w:rsid w:val="00163ED8"/>
    <w:rsid w:val="001A3416"/>
    <w:rsid w:val="001B355B"/>
    <w:rsid w:val="00223038"/>
    <w:rsid w:val="00243F56"/>
    <w:rsid w:val="00322C52"/>
    <w:rsid w:val="00443B60"/>
    <w:rsid w:val="00485B0F"/>
    <w:rsid w:val="004B3CD9"/>
    <w:rsid w:val="004D26A9"/>
    <w:rsid w:val="0050473D"/>
    <w:rsid w:val="00520707"/>
    <w:rsid w:val="00543922"/>
    <w:rsid w:val="00694E97"/>
    <w:rsid w:val="00745C7C"/>
    <w:rsid w:val="007A305A"/>
    <w:rsid w:val="008426BA"/>
    <w:rsid w:val="00924D2B"/>
    <w:rsid w:val="00996C8B"/>
    <w:rsid w:val="009D2A84"/>
    <w:rsid w:val="009E4742"/>
    <w:rsid w:val="00AE0BE5"/>
    <w:rsid w:val="00AF27B4"/>
    <w:rsid w:val="00B351F2"/>
    <w:rsid w:val="00C14CB0"/>
    <w:rsid w:val="00C86E11"/>
    <w:rsid w:val="00D42B50"/>
    <w:rsid w:val="00E24673"/>
    <w:rsid w:val="00E31030"/>
    <w:rsid w:val="00F10E96"/>
    <w:rsid w:val="00F5231B"/>
    <w:rsid w:val="00F90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F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3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 DAYLAMANI-ZAD</dc:creator>
  <cp:keywords/>
  <dc:description/>
  <cp:lastModifiedBy>marco santos</cp:lastModifiedBy>
  <cp:revision>6</cp:revision>
  <dcterms:created xsi:type="dcterms:W3CDTF">2022-01-21T13:27:00Z</dcterms:created>
  <dcterms:modified xsi:type="dcterms:W3CDTF">2022-03-25T11:36:00Z</dcterms:modified>
</cp:coreProperties>
</file>